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8183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21F852F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BFF209" w:rsidR="007B4A91" w:rsidRDefault="00922DB8" w:rsidP="00922DB8">
      <w:pPr>
        <w:ind w:left="360"/>
        <w:rPr>
          <w:sz w:val="28"/>
          <w:szCs w:val="28"/>
        </w:rPr>
      </w:pPr>
      <w:r>
        <w:rPr>
          <w:sz w:val="28"/>
          <w:szCs w:val="28"/>
        </w:rPr>
        <w:t>Metallic Pong</w:t>
      </w:r>
    </w:p>
    <w:p w14:paraId="34A9E19B" w14:textId="77777777" w:rsidR="007B4A91" w:rsidRDefault="0098183B">
      <w:pPr>
        <w:rPr>
          <w:sz w:val="28"/>
          <w:szCs w:val="28"/>
        </w:rPr>
      </w:pPr>
      <w:r>
        <w:rPr>
          <w:noProof/>
        </w:rPr>
        <w:pict w14:anchorId="0DAFBD09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EC9A18F" w:rsidR="007B4A91" w:rsidRDefault="00922D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put the ball in the </w:t>
      </w:r>
      <w:proofErr w:type="spellStart"/>
      <w:r>
        <w:rPr>
          <w:sz w:val="28"/>
          <w:szCs w:val="28"/>
        </w:rPr>
        <w:t>robort’s</w:t>
      </w:r>
      <w:proofErr w:type="spellEnd"/>
      <w:r>
        <w:rPr>
          <w:sz w:val="28"/>
          <w:szCs w:val="28"/>
        </w:rPr>
        <w:t xml:space="preserve"> goal using panels, to get 1 score.</w:t>
      </w:r>
    </w:p>
    <w:p w14:paraId="3D632C61" w14:textId="77777777" w:rsidR="007B4A91" w:rsidRDefault="0098183B">
      <w:pPr>
        <w:rPr>
          <w:sz w:val="28"/>
          <w:szCs w:val="28"/>
        </w:rPr>
      </w:pPr>
      <w:r>
        <w:rPr>
          <w:noProof/>
        </w:rPr>
        <w:pict w14:anchorId="29F3B047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5E7743" w14:textId="19F994E7" w:rsidR="007B4A91" w:rsidRDefault="00922DB8" w:rsidP="003A442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starts when pressed enter, throwing a bouncy ball in the game area. Players are supposed to hit the ball with their </w:t>
      </w:r>
      <w:proofErr w:type="spellStart"/>
      <w:r>
        <w:rPr>
          <w:sz w:val="28"/>
          <w:szCs w:val="28"/>
        </w:rPr>
        <w:t>controable</w:t>
      </w:r>
      <w:proofErr w:type="spellEnd"/>
      <w:r>
        <w:rPr>
          <w:sz w:val="28"/>
          <w:szCs w:val="28"/>
        </w:rPr>
        <w:t xml:space="preserve"> panels. The ai can also control their panel. The game ends when any player hits 3 shots into the </w:t>
      </w:r>
      <w:proofErr w:type="gramStart"/>
      <w:r>
        <w:rPr>
          <w:sz w:val="28"/>
          <w:szCs w:val="28"/>
        </w:rPr>
        <w:t>opponents</w:t>
      </w:r>
      <w:proofErr w:type="gramEnd"/>
      <w:r>
        <w:rPr>
          <w:sz w:val="28"/>
          <w:szCs w:val="28"/>
        </w:rPr>
        <w:t xml:space="preserve"> goal.</w:t>
      </w:r>
    </w:p>
    <w:p w14:paraId="16D22368" w14:textId="77777777" w:rsidR="003A442D" w:rsidRDefault="003A442D" w:rsidP="003A442D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4FEA1C7" w:rsidR="007B4A91" w:rsidRDefault="003A44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el 1 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14DC217" w:rsidR="007B4A91" w:rsidRDefault="003A44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nce ball off the goal.</w:t>
            </w:r>
          </w:p>
        </w:tc>
      </w:tr>
      <w:tr w:rsidR="003A442D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730D853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el 2 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D91C6C4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nce ball off the goal.</w:t>
            </w:r>
          </w:p>
        </w:tc>
      </w:tr>
      <w:tr w:rsidR="003A442D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599362B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el 3 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8E93123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nce ball off the goal.</w:t>
            </w:r>
          </w:p>
        </w:tc>
      </w:tr>
      <w:tr w:rsidR="003A442D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D3503B8" w:rsidR="003A442D" w:rsidRDefault="002C2D68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nel 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8A7B68E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nce ball off the goal.</w:t>
            </w:r>
          </w:p>
        </w:tc>
      </w:tr>
      <w:tr w:rsidR="003A442D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442D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442D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A442D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3A442D" w:rsidRDefault="003A442D" w:rsidP="003A44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236278F" w:rsidR="007B4A91" w:rsidRDefault="007B4A91">
      <w:pPr>
        <w:rPr>
          <w:sz w:val="28"/>
          <w:szCs w:val="28"/>
        </w:rPr>
      </w:pPr>
    </w:p>
    <w:p w14:paraId="533943C1" w14:textId="1091BC77" w:rsidR="002C2D68" w:rsidRDefault="002C2D68">
      <w:pPr>
        <w:rPr>
          <w:sz w:val="28"/>
          <w:szCs w:val="28"/>
        </w:rPr>
      </w:pPr>
    </w:p>
    <w:p w14:paraId="0351867D" w14:textId="56ADC1C6" w:rsidR="002C2D68" w:rsidRDefault="009A388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2EFBF51" wp14:editId="60F5FC1E">
                <wp:simplePos x="0" y="0"/>
                <wp:positionH relativeFrom="column">
                  <wp:posOffset>1354307</wp:posOffset>
                </wp:positionH>
                <wp:positionV relativeFrom="paragraph">
                  <wp:posOffset>98958</wp:posOffset>
                </wp:positionV>
                <wp:extent cx="360" cy="360"/>
                <wp:effectExtent l="38100" t="38100" r="38100" b="3810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C85ABF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105.45pt;margin-top:6.6pt;width:2.5pt;height:2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">
                <v:imagedata r:id="rId6" o:title=""/>
              </v:shape>
            </w:pict>
          </mc:Fallback>
        </mc:AlternateContent>
      </w:r>
    </w:p>
    <w:p w14:paraId="61F2A3C3" w14:textId="4974CD58" w:rsidR="002C2D68" w:rsidRDefault="009A388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0F68535" wp14:editId="35B14E81">
                <wp:simplePos x="0" y="0"/>
                <wp:positionH relativeFrom="column">
                  <wp:posOffset>1758587</wp:posOffset>
                </wp:positionH>
                <wp:positionV relativeFrom="paragraph">
                  <wp:posOffset>-112592</wp:posOffset>
                </wp:positionV>
                <wp:extent cx="204480" cy="412560"/>
                <wp:effectExtent l="38100" t="38100" r="49530" b="4508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04480" cy="41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A86F50" id="Ink 33" o:spid="_x0000_s1026" type="#_x0000_t75" style="position:absolute;margin-left:137.25pt;margin-top:-10.05pt;width:18.5pt;height:34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">
                <v:imagedata r:id="rId8" o:title=""/>
              </v:shape>
            </w:pict>
          </mc:Fallback>
        </mc:AlternateContent>
      </w:r>
    </w:p>
    <w:p w14:paraId="61EE279C" w14:textId="0C0E0224" w:rsidR="002C2D68" w:rsidRDefault="002C2D68">
      <w:pPr>
        <w:rPr>
          <w:sz w:val="28"/>
          <w:szCs w:val="28"/>
        </w:rPr>
      </w:pPr>
    </w:p>
    <w:p w14:paraId="2AACA1BC" w14:textId="07156E17" w:rsidR="002C2D68" w:rsidRDefault="009A388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0A7AE46" wp14:editId="7BC0EEB3">
                <wp:simplePos x="0" y="0"/>
                <wp:positionH relativeFrom="column">
                  <wp:posOffset>1309307</wp:posOffset>
                </wp:positionH>
                <wp:positionV relativeFrom="paragraph">
                  <wp:posOffset>-620567</wp:posOffset>
                </wp:positionV>
                <wp:extent cx="2766240" cy="1672560"/>
                <wp:effectExtent l="38100" t="38100" r="40640" b="4254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766240" cy="167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E65100" id="Ink 21" o:spid="_x0000_s1026" type="#_x0000_t75" style="position:absolute;margin-left:101.9pt;margin-top:-50.05pt;width:220.2pt;height:134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">
                <v:imagedata r:id="rId10" o:title=""/>
              </v:shape>
            </w:pict>
          </mc:Fallback>
        </mc:AlternateContent>
      </w:r>
    </w:p>
    <w:p w14:paraId="2C39E5BE" w14:textId="6BDD88BE" w:rsidR="007B4A91" w:rsidRDefault="007B4A91">
      <w:pPr>
        <w:rPr>
          <w:sz w:val="28"/>
          <w:szCs w:val="28"/>
        </w:rPr>
      </w:pPr>
    </w:p>
    <w:p w14:paraId="442F6C1C" w14:textId="60EEF0CE" w:rsidR="007B4A91" w:rsidRDefault="009A3885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0C9A3F23" wp14:editId="5B35344B">
                <wp:simplePos x="0" y="0"/>
                <wp:positionH relativeFrom="column">
                  <wp:posOffset>1354455</wp:posOffset>
                </wp:positionH>
                <wp:positionV relativeFrom="paragraph">
                  <wp:posOffset>-141605</wp:posOffset>
                </wp:positionV>
                <wp:extent cx="1064690" cy="410635"/>
                <wp:effectExtent l="38100" t="38100" r="0" b="4699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064690" cy="410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352C5D" id="Ink 40" o:spid="_x0000_s1026" type="#_x0000_t75" style="position:absolute;margin-left:105.45pt;margin-top:-12.35pt;width:86.3pt;height:34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">
                <v:imagedata r:id="rId12" o:title=""/>
              </v:shape>
            </w:pict>
          </mc:Fallback>
        </mc:AlternateContent>
      </w:r>
    </w:p>
    <w:p w14:paraId="6A534FF3" w14:textId="34786E7B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8183B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C2D68"/>
    <w:rsid w:val="003A442D"/>
    <w:rsid w:val="00426647"/>
    <w:rsid w:val="00556965"/>
    <w:rsid w:val="007B4A91"/>
    <w:rsid w:val="00922DB8"/>
    <w:rsid w:val="0098183B"/>
    <w:rsid w:val="009A3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5T10:53:27.016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0 0 8027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5T10:54:07.786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1 0 8027,'18'30'0,"-7"-8"0,-5-5 0,-3-2 0,0 0 0,2 24 0,-4 32 0,1 2 0,-2 10 0,0-20 0,0-14 0,0-5 0,0-4 0,0 4 0,-2-8 0,-2-11 0,1-4 0,-1-8 0,3-3 0,-1-4 0,2-1 0,0 1 0,0-1 0,-1 1 0,-1-1 0,2 5 0,-2 1 0,-1 2 0,2 0 0,-3-2 0,2 2 0,0-1 0,2-2 0,-2-1 0,1-1 0,-1-2 0,2-1 0,0-3 0,2-2 0,1-3 0,3 1 0,0-3 0,1 2 0,2 0 0,2 0 0,2 0 0,1-1 0,0 0 0,2 0 0,-1 0 0,1 1 0,0 1 0,0 2 0,-1-2 0,1 1 0,-2 1 0,2 0 0,1 0 0,-2 0 0,-1 0 0,-1 0 0,2 0 0,-1 0 0,0 0 0,0-1 0,-3-1 0,1-2 0,0 2 0,-1-2 0,1 1 0,-2 0 0,-2-1 0,2 2 0,-1-3 0,-1 2 0,-1 0 0,-1 1 0,-1-1 0,1 0 0,-3-2 0,-1-1 0,-2 1 0,0-1 0,2 3 0,0-1 0,0 0 0,-2-1 0,0-1 0,2 1 0,-1-3 0,0 1 0,2-2 0,-1 1 0,-1-1 0,1 0 0,0-2 0,2 2 0,-2 0 0,2 0 0,0-2 0,-1 2 0,0-1 0,-1 1 0,2-4 0,-2 1 0,1-3 0,-1 0 0,2-4 0,-2 1 0,1-2 0,-1 0 0,2-2 0,-1 1 0,1 1 0,-2-1 0,-2 2 0,2 1 0,0 2 0,0 2 0,-2 0 0,0 1 0,0 1 0,0-1 0,0 2 0,0-1 0,0 3 0,0 0 0,0 2 0,0 0 0,0 0 0,0 0 0,0 1 0,0-1 0,0 0 0,0 0 0,0 0 0,0 0 0,0 1 0,0 0 0,0 1 0,0-1 0,0 1 0,0-1 0,0 1 0,0-1 0,-3 1 0,3-1 0,-5 1 0,4-1 0,-4 3 0,2 1 0,-2 4 0,2 1 0,0 3 0,3-1 0,0 1 0,0-1 0,0 1 0,0-1 0,0 1 0,0-1 0,0 1 0,0-1 0,0 1 0,0-1 0,0 1 0,0-1 0,0 1 0,0-1 0,-1 1 0,0-1 0,0 1 0,-1 0 0,1-2 0,-1 0 0,1 1 0,0-1 0,-2 1 0,1 0 0,0 1 0,0-1 0,1 1 0,0-1 0,0 1 0,1-1 0,0 1 0,0-1 0,0 1 0,0 1 0,0 3 0,0 2 0,0 3 0,-2 0 0,-2 0 0,1 0 0,-1-2 0,3 0 0,-1-2 0,2-2 0,0-2 0,0-1 0,0 0 0,0-1 0,0 2 0,0 2 0,0 3 0,0 4 0,0 1 0,0-1 0,0 1 0,0-1 0,0 1 0,0-1 0,0-2 0,0-1 0,0-1 0,0 1 0,0-1 0,-1 4 0,-1-2 0,1 2 0,-3-2 0,1 2 0,-1-1 0,0-2 0,2 0 0,1-2 0,1-2 0,0 1 0,0-2 0,-1-1 0,-1-2 0,1 3 0,0-1 0,-1 0 0,1-1 0,-2 1 0,-1 1 0,1-1 0,2-2 0,0 1 0,-2-1 0,1 1 0,1-1 0,-3 1 0,0 1 0,-1 1 0,-1 1 0,1 1 0,-1-1 0,1 1 0,-1-1 0,1-1 0,-1 1 0,1-2 0,-1 0 0,1-1 0,1-1 0,1 1 0,0 2 0,-1 1 0,-1-1 0,1-1 0,2 1 0,0 0 0,1 1 0,1-2 0,0 0 0,0-1 0,0 0 0,0-1 0,0 1 0,0-1 0,0 1 0,0-1 0,0 1 0,0-2 0,-2 0 0,1 0 0,-3-2 0,0 0 0,-1-2 0,-1 0 0,-2 0 0,2 0 0,-1 0 0,0 1 0,0 1 0,0-2 0,-1 3 0,0-1 0,0-1 0,3 0 0,-1 0 0,1-1 0,-1 0 0,1-1 0,-1 0 0,3-5 0,-1-3 0,0 0 0,-1 0 0,1 0 0,1-2 0,-1 2 0,-2 2 0,1 1 0,2 1 0,-2-2 0,1 0 0,0 1 0,0-1 0,-2 1 0,0 2 0,0 0 0,0 0 0,0-1 0,-1 0 0,0 1 0,-1 0 0,3 0 0,-1-1 0,1-1 0,-1 2 0,1 0 0,-1-1 0,1 1 0,-1-1 0,1 0 0,-1 0 0,1 1 0,1 0 0,0 0 0,1-1 0,-3-1 0,1 1 0,-1-1 0,1 3 0,1-1 0,0 0 0,1 1 0,0-1 0,-2 0 0,4-1 0,-1-1 0,2 1 0,0-1 0,0 6 0,0 2 0,0 2 0,0 1 0,0 1 0,0-1 0,2 1 0,2-1 0,-1 1 0,1-1 0,0 1 0,1-1 0,0 1 0,1-1 0,-1 1 0,0-1 0,-1 1 0,0-1 0,-2 1 0,2-2 0,-3-1 0,3-1 0,-2 2 0,2-1 0,-1 1 0,3 0 0,-1-2 0,1 1 0,-1-1 0,1 2 0,-1-2 0,1 1 0,-1-1 0,1-1 0,-1 0 0,1-1 0,-1 0 0,1 0 0,-1 0 0,1 0 0,-1 0 0,1 0 0,2 0 0,-2 0 0,1 0 0,-1 0 0,0 0 0,-1-2 0,1 0 0,-1 0 0,1 2 0,-1 0 0,1 0 0,-1 0 0,1 0 0,-1 0 0,1 0 0,-1 0 0,1 0 0,-1 0 0,1 0 0,-1 0 0,2-1 0,0-1 0,1-2 0,3 2 0,-1-1 0,-1 1 0,-2-2 0,0 0 0,1 1 0,-1-1 0,0 1 0,-1-1 0,-1 0 0,1 0 0,-2-1 0,-1-1 0,-1 1 0,2-1 0,-1-1 0,1 0 0,0-1 0,-2 3 0,0-2 0,-1 1 0,1 1 0,0 1 0,-5 3 0,-3 3 0,3 2 0,-3 2 0,3-2 0,-1-1 0,0-1 0,2 2 0,0-1 0,2 3 0,0-1 0,0 1 0,-3-1 0,-12 8 0,-6 2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5T10:53:38.162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120 95 8027,'0'22'0,"0"3"0,0-1 0,0 4 0,0-3 0,1 5 0,1 1 0,3-1 0,-2 7 0,2-1 0,1 1 0,-1 1 0,1 0 0,-1 3 0,1-1 0,-3-2 0,1 0 0,-1-8 0,1 5 0,1 1 0,-2-1 0,2 1 0,1-9 0,-1-1 0,-1 4 0,-1-6 0,-1 2 0,2 0 0,0 1 0,1-3 0,1 7 0,-1-6 0,-1 3 0,0-4 0,-1 5 0,3 4 0,-1-1 0,1 1 0,-1-1 0,1 4 0,-1 5 0,1-4 0,-1 5 0,-2-6 0,0 3 0,-3-3 0,0 1 0,2 0 0,-1 0 0,1 0 0,-2 0 0,0-4 0,0-1 0,0 1 0,0 5 0,0-2 0,-2 4 0,1-4 0,-3-1 0,2-1 0,-2-3 0,3 4 0,-3-2 0,2-2 0,-2 4 0,3-9 0,-1 0 0,2 0 0,0 5 0,0-2 0,0 2 0,-1-4 0,-1-2 0,2 3 0,-2 1 0,-1 3 0,1-1 0,-1-1 0,2 4 0,-1-4 0,1 3 0,-1-7 0,1 5 0,-1-4 0,2 3 0,0-8 0,0 1 0,0-1 0,0 0 0,0 0 0,-2 0 0,0 0 0,0-2 0,2 0 0,0-2 0,-2 0 0,1 0 0,-1 0 0,2 0 0,0 2 0,0-1 0,0 1 0,0 2 0,0 0 0,0 3 0,0-5 0,0 3 0,0 2 0,0-1 0,0 2 0,0 0 0,0-1 0,0 1 0,0 0 0,0 0 0,0 0 0,0-6 0,0 1 0,0-1 0,-2 1 0,0-1 0,0 0 0,2 0 0,0 0 0,0 2 0,0 1 0,0 1 0,-2 4 0,0 4 0,1-2 0,0-2 0,-1-3 0,1 3 0,-3-1 0,1-3 0,0 2 0,-4 2 0,4 3 0,-3-5 0,2-4 0,0-1 0,-1 6 0,2-5 0,-2 2 0,1-2 0,1 0 0,-2-1 0,3-1 0,1-1 0,1-2 0,0-1 0,0-2 0,0 1 0,0-2 0,0 2 0,0-2 0,0 1 0,0-1 0,0-2 0,0-2 0,0-1 0,0 1 0,0-2 0,0 1 0,0-3 0,-3-2 0,0 0 0,-2-3 0,-1 0 0,1 0 0,-1 0 0,1 0 0,-1 0 0,3 2 0,-2 1 0,2 3 0,-5-1 0,-1-2 0,-1 0 0,1-3 0,-1 0 0,0 0 0,0-1 0,-1-1 0,1-1 0,1-2 0,1 1 0,2 0 0,3 1 0,3 0 0,4 1 0,3 1 0,2 1 0,2 0 0,-1 1 0,-1 1 0,1 3 0,-3 4 0,1 2 0,0 0 0,-2 0 0,1 0 0,-1 1 0,0-1 0,-1 1 0,1-3 0,-1 1 0,1-1 0,-1 1 0,1-3 0,-3 1 0,1-3 0,-1-1 0,1 0 0,1-3 0,-2 3 0,2-3 0,1 1 0,-1-1 0,1-1 0,-1 0 0,1 0 0,-1 0 0,1 0 0,2-1 0,1-1 0,-1 0 0,-1-2 0,2 0 0,0 2 0,1-2 0,1 3 0,-2-1 0,-2 2 0,0-2 0,0 0 0,-1 0 0,2 2 0,0 0 0,-1 0 0,1 0 0,-1 0 0,0 0 0,0 0 0,-1 0 0,0 0 0,1 0 0,-1-2 0,2-2 0,-2-1 0,-1 0 0,3-1 0,1 1 0,2 0 0,0 1 0,0 2 0,0 2 0,0 0 0,2 0 0,0 0 0,1 0 0,-2 0 0,1 0 0,-1 0 0,-1 2 0,0 1 0,1 1 0,0 0 0,0-3 0,1 1 0,3 0 0,0 0 0,1 0 0,-2-2 0,3 0 0,-2 0 0,3 0 0,-1 0 0,-1 0 0,1 0 0,2 0 0,0 0 0,1 0 0,3 0 0,-5 0 0,5 2 0,-2 1 0,2 3 0,-1-1 0,1-2 0,3 2 0,-1-4 0,-2 1 0,-1-2 0,1 0 0,-2 0 0,3 0 0,-6 0 0,5 0 0,-5 0 0,3 0 0,0 0 0,0 0 0,2-2 0,0 1 0,-3-2 0,6 1 0,-7 2 0,8-2 0,-5 1 0,3-1 0,-3 1 0,1-1 0,2 0 0,1 0 0,-5 0 0,2 0 0,-1 1 0,4-1 0,-2-1 0,0 2 0,2-3 0,2 3 0,-2-1 0,4 2 0,-4 0 0,0-2 0,-1 0 0,0-2 0,4 3 0,-6-3 0,-1 2 0,-1-2 0,0 3 0,-2-3 0,0 2 0,-1-2 0,3 3 0,-3-2 0,3 1 0,6 0 0,3-2 0,4 1 0,1 1 0,2 2 0,3-2 0,-2 1 0,5 1 0,-6 0 0,12-2 0,-8-2 0,5 1 0,-5-1 0,0 1 0,-4-3 0,9 1 0,-3-1 0,-2 0 0,2-1 0,-3 1 0,9-2 0,-8 2 0,4 1 0,-4-1 0,6 1 0,7 0 0,-9 1 0,6-1 0,-4 2 0,1-2 0,0 2 0,-5-2 0,2 3 0,4-1 0,1 2 0,-3-1 0,-2-1 0,1 1 0,1 1 0,1 1 0,0 0 0,0 0 0,0 0 0,2 0 0,-5 0 0,2 0 0,-6 0 0,8 0 0,-5 0 0,-6 0 0,8 0 0,-11 0 0,13 0 0,-6 0 0,1 1 0,-2 1 0,-2 2 0,2-2 0,-1 2 0,2-1 0,1 3 0,-1-1 0,-1 1 0,8-1 0,-3 1 0,5-3 0,-3 1 0,1-2 0,-1 2 0,3-3 0,1 3 0,7-1 0,-3 1 0,4-1 0,-12-1 0,3-2 0,1 2 0,-2-1 0,2 1 0,-2-1 0,-3 1 0,9-2 0,-5 0 0,-1 0 0,-3 0 0,3 0 0,-4 0 0,-3 0 0,-8 0 0,10 0 0,-10 0 0,8 0 0,-6 2 0,0 0 0,3 0 0,-4-2 0,-5 0 0,2 0 0,-5 0 0,1 2 0,-2-1 0,-1 1 0,-2-2 0,-1 0 0,-1 0 0,-1 0 0,-1 0 0,3 0 0,-4 0 0,3 0 0,-3 0 0,0 0 0,-2 0 0,1 0 0,0 0 0,-3 0 0,1 0 0,-1 0 0,-1 0 0,0 0 0,0 0 0,-1 0 0,-1 0 0,-1 0 0,3-2 0,-3 1 0,1-1 0,-2 0 0,0 0 0,0 0 0,0 2 0,0 0 0,0 0 0,0 0 0,1 0 0,-2 0 0,2 0 0,-2 0 0,-1 0 0,-2-2 0,1 1 0,0-1 0,-1 1 0,-1-1 0,-1 2 0,1-2 0,-1 1 0,1-1 0,0 1 0,1-1 0,0 2 0,2 0 0,1 0 0,3 0 0,1 0 0,5 0 0,-2-1 0,3-1 0,-2 2 0,1-2 0,-2-1 0,-1-1 0,-4 1 0,-1-1 0,-3 3 0,-1-3 0,-3 0 0,0-1 0,-3-1 0,2 1 0,-1 2 0,1-2 0,-2-3 0,1-1 0,-5-7 0,3 1 0,0 1 0,0-1 0,0-2 0,0-5 0,0 0 0,-2-4 0,1 6 0,-1-6 0,1 2 0,-1-5 0,2 5 0,-2-5 0,1-1 0,1-5 0,0-3 0,0 2 0,0-5 0,0-1 0,0-2 0,0 1 0,0 2 0,0 0 0,0 6 0,0-2 0,0 1 0,0 1 0,0 4 0,0 0 0,0 2 0,0 5 0,0 2 0,0 2 0,0 2 0,0-3 0,0 1 0,-3-1 0,-2-3 0,-2 4 0,-4-8 0,4 4 0,-3-2 0,4-4 0,3 1 0,-2 1 0,4 0 0,-3 2 0,2 4 0,-2-3 0,1 1 0,0 0 0,0 2 0,1 5 0,1-1 0,-3 0 0,2-4 0,-2 1 0,2-1 0,-1 2 0,1-2 0,-2 0 0,3 1 0,-1 1 0,0-1 0,0 2 0,-1 1 0,2-1 0,0 3 0,-1-1 0,2 1 0,0 1 0,0 1 0,0-1 0,0 2 0,0-1 0,-1 2 0,0-2 0,-1 1 0,-2 1 0,0-1 0,0 2 0,0-1 0,-1 1 0,2 0 0,0 0 0,1-2 0,2 1 0,0 0 0,0 0 0,0 1 0,0-2 0,0 0 0,0 0 0,0 0 0,0 1 0,0-3 0,0 0 0,0-1 0,0-1 0,0-2 0,0 2 0,1-2 0,1 0 0,2 2 0,-2-1 0,0-2 0,-2 1 0,2-2 0,2 4 0,-2-2 0,0 1 0,0-3 0,0 3 0,0 0 0,-2 1 0,0 1 0,0-1 0,0 1 0,0-1 0,0 0 0,0-1 0,0 2 0,0 0 0,0 1 0,0 1 0,0-2 0,0 1 0,0-1 0,0 0 0,0-1 0,0 1 0,0-1 0,0 1 0,0 1 0,0-1 0,0-1 0,0 1 0,0-2 0,0-2 0,0 0 0,0-1 0,0 1 0,0-1 0,0 3 0,-1-3 0,0 1 0,-1 0 0,-1 0 0,0 2 0,-1-3 0,1 4 0,1-2 0,2 2 0,-3-1 0,1 0 0,1-3 0,-1 1 0,0-1 0,0 1 0,-2-2 0,0 0 0,1 0 0,-1-2 0,2 1 0,-1-1 0,2 1 0,-1-1 0,1 1 0,-1-1 0,1 1 0,-1 0 0,2-1 0,0 1 0,-1 0 0,-1-1 0,2 1 0,-2 1 0,1 0 0,-1 0 0,1 0 0,-1 0 0,-1 0 0,2 0 0,-3 0 0,2 2 0,-1 0 0,1 0 0,-2 0 0,3-1 0,-1 1 0,0 1 0,0 0 0,0 1 0,2 2 0,0 0 0,0 5 0,0 1 0,0 1 0,0 1 0,0 2 0,0 1 0,0-1 0,0 0 0,0-1 0,0 0 0,0-2 0,1 2 0,1-3 0,0 1 0,2-2 0,-1 0 0,-1 0 0,-2-1 0,2 1 0,-1 1 0,-1 5 0,0-3 0,0 1 0,0 0 0,0 1 0,0-1 0,0-1 0,0 1 0,0 2 0,0-1 0,0 1 0,0-1 0,1 4 0,1 2 0,0 2 0,-2 4 0,0-1 0,0 1 0,0-1 0,0 1 0,-2-3 0,-1-3 0,-1-3 0,0-3 0,1-1 0,-3-1 0,2 2 0,1 2 0,-3-1 0,-1 2 0,0 0 0,1 0 0,1 1 0,-1 1 0,1-3 0,-1 0 0,1-3 0,1 0 0,0-2 0,3 1 0,-1-1 0,1 1 0,1-2 0,0 1 0,0 1 0,0 1 0,0 2 0,-2 1 0,-1 2 0,-2 2 0,-1 1 0,1 0 0,-1 3 0,1 1 0,-3 1 0,1-1 0,-2 0 0,1-1 0,-1 0 0,-1-2 0,1-1 0,-1-1 0,2 0 0,3 0 0,-1 0 0,1 0 0,-1 0 0,1-2 0,-1 1 0,1 0 0,-1 0 0,-2 1 0,2 0 0,-3 0 0,-1 1 0,-1 0 0,0 3 0,0 1 0,0 1 0,0 1 0,0 0 0,0 1 0,-2-3 0,1 1 0,-1-1 0,1 0 0,-1-1 0,2-2 0,-2-2 0,-1 1 0,-1 1 0,0-2 0,0 2 0,-1-1 0,2-1 0,-2 0 0,2 0 0,-3 0 0,1 0 0,-1 1 0,-1 1 0,1 1 0,0-2 0,1 1 0,-3 0 0,1 0 0,0-1 0,1 3 0,2-3 0,1 1 0,-1-1 0,-1-1 0,0 0 0,1 0 0,-1 0 0,1 0 0,1 0 0,0 0 0,-1 0 0,-1 0 0,-2 0 0,1 0 0,-2-1 0,2-1 0,-2 2 0,0-2 0,-1 1 0,2 1 0,-2-2 0,1 0 0,-1 1 0,2 1 0,0 0 0,0-1 0,0-1 0,1 2 0,-2-2 0,2 1 0,1 1 0,0 0 0,1 0 0,-1 0 0,-1 0 0,1-2 0,-3 0 0,2 1 0,-2 1 0,0 0 0,-1 0 0,-1-1 0,1-1 0,0 2 0,0-2 0,1 1 0,-3 1 0,4 0 0,-3 0 0,1 0 0,2 0 0,-2 0 0,3 0 0,-2 0 0,2 0 0,0 0 0,1 0 0,0 0 0,-3 0 0,1 0 0,-3 0 0,1 0 0,-2 0 0,-2 0 0,0 0 0,-2 0 0,-1 0 0,1 0 0,1 0 0,0 0 0,1 0 0,-2 0 0,2 0 0,-1 0 0,1 0 0,0 0 0,2 0 0,0 0 0,0 0 0,-1 0 0,-1 0 0,2 0 0,-2 0 0,1 0 0,1 0 0,0 0 0,0 0 0,1 0 0,0 0 0,0 0 0,1 0 0,-2 0 0,-2 0 0,1 0 0,-3 0 0,-3 0 0,0 0 0,-6 0 0,5 0 0,-6 0 0,4 0 0,-2 0 0,5 0 0,-4 0 0,3 0 0,-3 0 0,-4 0 0,0 0 0,4 0 0,4 0 0,-4 2 0,-4 0 0,-1 1 0,3-1 0,-2 3 0,0-2 0,-3 2 0,-3 1 0,1-1 0,-2 1 0,3 1 0,1 0 0,-2 1 0,1 0 0,5-2 0,-2 1 0,3-1 0,4 0 0,-2-1 0,0-1 0,0-1 0,1-1 0,-3 0 0,8-2 0,-4 0 0,4 0 0,-4 0 0,2 0 0,0 0 0,-2 0 0,0 0 0,0 0 0,0 0 0,-2 0 0,-2 0 0,0 0 0,2 0 0,-2 0 0,-2 0 0,-1 0 0,-2 0 0,0-2 0,-1 1 0,4-1 0,-4 1 0,1-1 0,6 2 0,-4-2 0,5 1 0,-2 1 0,4 0 0,2 0 0,2 0 0,2 0 0,1 3 0,1 0 0,1 0 0,1 1 0,0-2 0,1 1 0,-1-1 0,1-1 0,-1 0 0,3-1 0,-3 0 0,1 0 0,-2 0 0,0 0 0,-1 0 0,-2 0 0,-2 0 0,1-2 0,3-2 0,-4-1 0,0 0 0,-6 2 0,3 1 0,1 1 0,-6 1 0,8 0 0,-7 0 0,6 0 0,-9 0 0,7 0 0,-3 0 0,-3 2 0,7 0 0,-5 1 0,7-1 0,-7 2 0,3-2 0,-2 0 0,8-2 0,-2 0 0,2 2 0,0-1 0,2 1 0,-1 1 0,0-3 0,2 2 0,2-1 0,-1-1 0,3 0 0,-2 0 0,3 0 0,-1 0 0,3 0 0,-2 0 0,1 0 0,1 0 0,-1 0 0,0 0 0,-1-2 0,1 0 0,-1-2 0,1 2 0,-1 1 0,1 1 0,-1 0 0,1 0 0,-3 0 0,1 0 0,0 0 0,0 0 0,0 0 0,2 0 0,-1 0 0,1 0 0,1 2 0,-1-1 0,-1 0 0,3 2 0,-1-1 0,0 0 0,-1 0 0,-1-1 0,-1 3 0,2-3 0,0 1 0,0-1 0,0-1 0,1 0 0,1 0 0,1 0 0,0 0 0,2 0 0,0 0 0,0 0 0,0 0 0,0 0 0,2 0 0,0 0 0,-1 0 0,-1 0 0,2-3 0,0 0 0,2-1 0,-3 1 0,-1 2 0,-1-1 0,-4 1 0,2 1 0,-2 0 0,-1 0 0,1 0 0,-1 0 0,1 0 0,2 0 0,0 0 0,3 0 0,0 0 0,0 0 0,2 0 0,0 0 0,2 0 0,-1 0 0,0 0 0,2-2 0,-2 1 0,3-1 0,1 0 0,0 0 0,1-2 0,0 1 0,-2-3 0,4 1 0,-1-1 0,2 1 0,0-1 0,0 1 0,0-1 0,2 3 0,1 1 0,3 2 0,-1 0 0,1-3 0,-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5T10:54:14.251"/>
    </inkml:context>
    <inkml:brush xml:id="br0">
      <inkml:brushProperty name="width" value="0.08571" units="cm"/>
      <inkml:brushProperty name="height" value="0.08571" units="cm"/>
    </inkml:brush>
  </inkml:definitions>
  <inkml:trace contextRef="#ctx0" brushRef="#br0">1 832 8027,'60'-46'0,"0"0"0,-7 3 0,-2 10 0,15 27 0,3-4 0,3-2 0,0-1 0,0 2 0,-8 3 0,-10 2 0,4 1 0,-17 4 0,3-1 0,-15 2 0,-2 0 0,-2 0 0,-4 0 0,-2 0 0,-2 0 0,-3 0 0,-1 0 0,-4 2 0,-2 2 0,1 0 0,0 0 0,-1 0 0,-2-2 0,1 2 0,-1 0 0,1-1 0,-1 1 0,1-1 0,-1 3 0,1-1 0,-1 1 0,1 0 0,-1 1 0,-1 2 0,0 2 0,-2 0 0,1 0 0,-2 2 0,1 2 0,-1 1 0,-1 3 0,0 1 0,0 1 0,0-1 0,0 3 0,0-1 0,-1 2 0,-1-2 0,-1-2 0,-2 0 0,-1-2 0,-2 0 0,2-2 0,-3-1 0,0-1 0,0-3 0,-2-1 0,2-1 0,1-1 0,-1-2 0,-1 1 0,-1 0 0,0 1 0,0-3 0,0 1 0,-2-2 0,-2 0 0,-1 0 0,0-2 0,-2 0 0,-1-2 0,-2 0 0,1 0 0,1 0 0,-2 0 0,2 0 0,-1 0 0,-1-2 0,3-2 0,-3-2 0,3-1 0,-3 3 0,1-2 0,-6 5 0,0-1 0,-9 1 0,3 1 0,-5 0 0,0 0 0,1 0 0,-2-2 0,0 0 0,8-2 0,-5 0 0,7 0 0,0-2 0,3 0 0,3-1 0,3 1 0,0-2 0</inkml:trace>
  <inkml:trace contextRef="#ctx0" brushRef="#br0" timeOffset="144">104 1041 8027,'-9'-5'0,"0"-1"0,2 1 0,0 1 0,3 7 0,2 3 0</inkml:trace>
  <inkml:trace contextRef="#ctx0" brushRef="#br0" timeOffset="1466">1608 1 8027,'29'3'0,"-6"-1"0,-15-2 0,-2 0 0,-1 0 0,1 0 0,-1 0 0,1 0 0,-1 0 0,1 1 0,-1 1 0,1 1 0,-1 2 0,1-1 0,-1 0 0,1-1 0,-1 3 0,1-1 0,-1 1 0,1-1 0,2 1 0,0 1 0,3 1 0,0-2 0,-2 2 0,-2 0 0,-1-1 0,0-2 0,-1 1 0,1 0 0,-1-1 0,-2 1 0,0-1 0,-3 1 0,0-1 0,0-4 0,0-2 0</inkml:trace>
  <inkml:trace contextRef="#ctx0" brushRef="#br0" timeOffset="7853">16 562 8027,'33'-36'0,"-5"6"0,-23 30 0,1 0 0,-1 0 0,1 0 0,1 0 0,0 0 0,3 0 0,-3 0 0,2 0 0,1 0 0,0 0 0,-1 0 0,1 0 0,-1 0 0,2 0 0,0 0 0,0 0 0,0 0 0,2 3 0,2 0 0,1 0 0,0-1 0,1 0 0,0 0 0,1-1 0,0 0 0,0 1 0,-1-1 0,0 1 0,-1-2 0,1 0 0,-2 0 0,0 0 0,-1 2 0,-3 0 0,0 0 0,0-2 0,0 0 0,0 2 0,0-1 0,0 1 0,-2 1 0,0 0 0,0 0 0,0-1 0,0 1 0,-1 0 0,1 0 0,-2 1 0,1-2 0,-1 2 0,0 0 0,1-1 0,-3 1 0,1-3 0,-1 3 0,1-2 0,-1 0 0,1 0 0,0-1 0,1 2 0,2 0 0,0-1 0,0-2 0,0 2 0,0-1 0,2 3 0,0-2 0,0 2 0,2-3 0,-1 3 0,1-2 0,-1 2 0,3-3 0,1 3 0,3-2 0,-1 0 0,-2-2 0,1 0 0,2 2 0,-5-1 0,1 1 0,-3-2 0,-1 0 0,-2 0 0,-2 0 0,-1 0 0,0 0 0,-1 0 0,1 2 0,-1 0 0,1 0 0,-1 0 0,1-1 0,-1 1 0,1 1 0,-1 0 0,1 0 0,-1 1 0,1 0 0,-1 1 0,-1 1 0,0-1 0,-1 1 0,3-1 0,-1-2 0,-1 2 0,-1-1 0,0 1 0,1 0 0,-1 1 0,2-1 0,-1 3 0,0 0 0,0 0 0,1-1 0,-1 3 0,-1-1 0,-1-1 0,2 2 0,0-2 0,-1 1 0,1-2 0,0 0 0,1-1 0,0-1 0,1 1 0,0-1 0,-1 1 0,1-1 0,0 1 0,1-1 0,-1-1 0,5 0 0,-2-2 0,-1 1 0,1-1 0,0 1 0,1-2 0,-1 1 0,-1 1 0,2-1 0,0 2 0,-1-2 0,0 0 0,2 0 0,2-1 0,3 0 0,3 1 0,1-1 0,1 0 0,-1 1 0,2-2 0,-2 0 0,-2 0 0,-1 0 0,-4 0 0,-4 0 0,1 0 0,-3 0 0,1 0 0,-3 0 0,1 0 0,-1 0 0,1 2 0,-1 0 0,1 0 0,-1-2 0,1 0 0,-1 0 0,-2-2 0,-1-2 0,-1-1 0,-1-1 0,0 0 0,0-1 0,0 1 0,0-4 0,0 0 0,0-2 0,0-1 0,0 0 0,0 2 0,0 0 0,0 0 0,0 0 0,-1 0 0,-1 0 0,-3 1 0,-2 1 0,-3-1 0,1 3 0,-1-1 0,-1 3 0,-1-2 0,-1-1 0,2 1 0,-2 1 0,2 1 0,2-1 0,-1 1 0,2-1 0,-1 1 0,3-1 0,-2 3 0,2 1 0,-1 2 0,-1 0 0,2 0 0,-3 0 0,3 0 0,-4 0 0,3 0 0,-2 0 0,1 0 0,-1 0 0,2 0 0,-2 0 0,1 0 0,0 0 0,1 0 0,-1 0 0,-3 0 0,2 0 0,2 2 0,0-1 0,0 3 0,1-1 0,-2 1 0,1 1 0,0-2 0,-2 2 0,1 1 0,-2-1 0,0 1 0,0 1 0,-1 1 0,0-2 0,0 0 0,2 2 0,0-1 0,1 0 0,-1 1 0,2-1 0,-1 0 0,3-1 0,0-1 0,1 1 0,0 0 0,2 1 0,-1-1 0,1 2 0,-1-2 0,2-1 0,0 1 0,-1-1 0,0 1 0,0 0 0,1 1 0,-2 0 0,2 1 0,-1-1 0,2 0 0,0 3 0,0-3 0,0 2 0,0-2 0,0 2 0,0 1 0,0-1 0,0 0 0,0 0 0,0 2 0,0 2 0,0 0 0,0 0 0,0-2 0,0-1 0,0-1 0,2 1 0,2-3 0,0 0 0,2-1 0,-1 0 0,-1 2 0,0-2 0,0 1 0,1-1 0,0 0 0,1-2 0,0 0 0,-1 0 0,1-2 0,-1 2 0,1-2 0,1-1 0,1 2 0,2 1 0,0-2 0,-1 0 0,2 0 0,0 0 0,0 2 0,0-2 0,0 0 0,2-2 0,-1 0 0,0 0 0,2 1 0,-1 1 0,1 0 0,-1-2 0,2 0 0,-2 0 0,-1 0 0,0 0 0,-1 0 0,0 0 0,0 0 0,0 0 0,0 0 0,2 0 0,-1-2 0,4-1 0,1-3 0,-3 1 0,1-1 0,0 1 0,0-1 0,2 1 0,-5-1 0,3 1 0,-2-1 0,-1 1 0,0 2 0,-4-2 0,0 2 0,-2 0 0,-1-2 0,1 2 0,-1-3 0,1 1 0,-1-1 0,-2 1 0,-1-1 0,1 1 0,-1-1 0,-1 1 0,-1-1 0,0 1 0,0-1 0,0 1 0,0-3 0,0 1 0,0 0 0,0 1 0,0-1 0,0-1 0,0-1 0,0 2 0,0-1 0,0 3 0,0-1 0,-2 1 0,-2-1 0,-1 1 0,2 0 0,-1 1 0,0 0 0,-1 0 0,1-1 0,0 0 0,0 1 0,1 0 0,-1 0 0,1-1 0,-3-1 0,1 2 0,-1 0 0,1-1 0,2 1 0,-2 1 0,1 0 0,-1 1 0,0 1 0,-1 0 0,1 1 0,-1 0 0,1 0 0,-1 0 0,1 0 0,-1 0 0,1 0 0,-1 0 0,1 0 0,-1 0 0,1 0 0,-1 0 0,1 0 0,-1 0 0,1 0 0,-1 0 0,1 1 0,-1 0 0,1 0 0,-1 3 0,1-2 0,-1 1 0,1-2 0,-1 0 0,1 1 0,-1-2 0,1 0 0,-1 0 0,1 3 0,2 0 0,0 2 0,3 1 0,0-1 0,0 1 0,0-1 0,0 1 0,-2-3 0,-1 0 0,-3-1 0,1-1 0,-1 1 0,1 0 0,-1-1 0,1 1 0,-1-1 0,1-1 0,-1 1 0,-2 1 0,4 2 0,-2-2 0,2 0 0,-1 0 0,-1-1 0,1 3 0,-1-2 0,1 1 0,-1-1 0,1 0 0,-1 0 0,1 0 0,-3 1 0,1-1 0,0 2 0,1-2 0,1 1 0,-1 0 0,1 0 0,-1-1 0,1 1 0,-1 1 0,1 1 0,1 0 0,0-1 0,2 0 0,-1-2 0,1 2 0,-2 0 0,3 1 0,-4 1 0,2-1 0,-2 0 0,-1-1 0,0 0 0,-1-2 0,-3 1 0,0-1 0,-3 2 0,-2 0 0,-1-1 0,0-2 0,0 0 0,2-1 0,3 0 0,3-4 0,4-3 0,1-6 0,3-5 0,1-2 0,1 1 0,3 1 0,5 1 0,1 5 0,1 1 0,0 6 0,1 2 0,-3 1 0,-2 2 0,0 0 0,-1 3 0,-1 2 0,0 5 0,-1 2 0,1 1 0,-1 2 0,1 0 0,-3-2 0,-2 1 0,0-1 0,-1-2 0,0 0 0,0 0 0,0-2 0,-1-1 0,0-1 0,-5 0 0,-3-2 0,-5 1 0,-2-1 0,-7 1 0,-5-1 0,-5 1 0,-2-1 0,-1-2 0,1-1 0,-6-1 0,7-1 0,2 0 0,4 0 0,3-7 0,5-2 0,6-7 0,5-1 0,4-2 0,4-3 0,1 3 0,3-1 0,3 2 0,5-1 0,5 3 0,1 2 0,4 1 0,-1 2 0,2 2 0,4 3 0,-1 5 0,2 0 0,-4 1 0,0 0 0,1 0 0,-2 2 0,0 2 0,-3 2 0,-2 3 0,-3 1 0,-3 2 0,-2 1 0,-2-1 0,-1 1 0,-3 2 0,-1 0 0,-1-1 0,-1 3 0,-6-4 0,-3 1 0,-4 0 0,-4-1 0,0-2 0,-1-4 0,1-3 0,-1-3 0,-1 0 0,3-1 0,2-8 0,5-7 0,5-3 0,0-8 0,3 4 0,1-6 0,2 6 0,3 1 0,4 1 0,2 2 0,6 4 0,-1 1 0,2 5 0,-1 2 0,2 4 0,3 1 0,0 1 0,2 0 0,-1 0 0,2 1 0,0 0 0,-4 5 0,-1 3 0,-5 0 0,-2 0 0,-4 0 0,-1 2 0,-5 0 0,-1 0 0,-1 0 0,-1 0 0,-5-1 0,-3 0 0,-4-3 0,-2-1 0,-2-3 0,1-1 0,1-1 0,2-3 0,-1-4 0,3-4 0,3-10 0,3-3 0,2-5 0,2 3 0,2-1 0,7 1 0,5-1 0,3 4 0,3 4 0,2 2 0,2 3 0,-1 3 0,-3 4 0,-1 3 0,-5 1 0,-1 2 0,-4 2 0,-1 3 0,-2 4 0,-3 1 0,-1 4 0,-2-1 0,-2 2 0,-4-1 0,-4 2 0,-2 3 0,-19 23 0,-7 14 0</inkml:trace>
  <inkml:trace contextRef="#ctx0" brushRef="#br0" timeOffset="8199">2918 35 8027,'19'55'0,"0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ustubh</cp:lastModifiedBy>
  <cp:revision>4</cp:revision>
  <dcterms:created xsi:type="dcterms:W3CDTF">2021-03-18T05:03:00Z</dcterms:created>
  <dcterms:modified xsi:type="dcterms:W3CDTF">2021-06-05T10:54:00Z</dcterms:modified>
</cp:coreProperties>
</file>